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31BEED" w14:textId="53923D29" w:rsidR="00A51205" w:rsidRDefault="00A51205" w:rsidP="00A51205">
      <w:pPr>
        <w:pStyle w:val="IntenseQuote"/>
        <w:rPr>
          <w:sz w:val="48"/>
          <w:szCs w:val="48"/>
        </w:rPr>
      </w:pPr>
      <w:r w:rsidRPr="00A51205">
        <w:rPr>
          <w:sz w:val="48"/>
          <w:szCs w:val="48"/>
        </w:rPr>
        <w:t>Canvas Data</w:t>
      </w:r>
    </w:p>
    <w:p w14:paraId="2C412424" w14:textId="382D652D" w:rsidR="00A51205" w:rsidRDefault="00DE5490" w:rsidP="00DE5490">
      <w:pPr>
        <w:pStyle w:val="Title"/>
        <w:spacing w:line="360" w:lineRule="auto"/>
        <w:jc w:val="both"/>
      </w:pPr>
      <w:proofErr w:type="spellStart"/>
      <w:r>
        <w:t>Enviroment</w:t>
      </w:r>
      <w:proofErr w:type="spellEnd"/>
    </w:p>
    <w:p w14:paraId="408F2FC9" w14:textId="52B4AA77" w:rsidR="00DE5490" w:rsidRDefault="00DE5490" w:rsidP="00DE5490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DE5490">
        <w:rPr>
          <w:rStyle w:val="SubtleReference"/>
          <w:sz w:val="28"/>
        </w:rPr>
        <w:t xml:space="preserve">Unpleasant noise of </w:t>
      </w:r>
      <w:proofErr w:type="spellStart"/>
      <w:r w:rsidR="002D6A1A">
        <w:rPr>
          <w:rStyle w:val="SubtleReference"/>
          <w:sz w:val="28"/>
        </w:rPr>
        <w:t>Trafic</w:t>
      </w:r>
      <w:proofErr w:type="spellEnd"/>
      <w:r w:rsidRPr="00DE5490">
        <w:rPr>
          <w:rStyle w:val="SubtleReference"/>
          <w:sz w:val="28"/>
        </w:rPr>
        <w:t xml:space="preserve"> such as a Vehicle horn</w:t>
      </w:r>
    </w:p>
    <w:p w14:paraId="7C703134" w14:textId="13E2CA49" w:rsidR="00DE5490" w:rsidRDefault="00DE5490" w:rsidP="00DE5490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DE5490">
        <w:rPr>
          <w:rStyle w:val="SubtleReference"/>
          <w:sz w:val="28"/>
        </w:rPr>
        <w:t>Impur</w:t>
      </w:r>
      <w:r w:rsidR="002D6A1A">
        <w:rPr>
          <w:rStyle w:val="SubtleReference"/>
          <w:sz w:val="28"/>
        </w:rPr>
        <w:t>e</w:t>
      </w:r>
      <w:r w:rsidRPr="00DE5490">
        <w:rPr>
          <w:rStyle w:val="SubtleReference"/>
          <w:sz w:val="28"/>
        </w:rPr>
        <w:t xml:space="preserve"> Air</w:t>
      </w:r>
    </w:p>
    <w:p w14:paraId="4AC46C8E" w14:textId="3E5CAA8F" w:rsidR="00254FDF" w:rsidRDefault="00254FDF" w:rsidP="00DE5490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Rush Hours Like Office &amp; School Time</w:t>
      </w:r>
    </w:p>
    <w:p w14:paraId="72E7A2D9" w14:textId="7E770EAF" w:rsid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>
        <w:rPr>
          <w:rStyle w:val="SubtleReference"/>
          <w:sz w:val="28"/>
        </w:rPr>
        <w:t>F</w:t>
      </w:r>
      <w:r w:rsidRPr="00254FDF">
        <w:rPr>
          <w:rStyle w:val="SubtleReference"/>
          <w:sz w:val="28"/>
        </w:rPr>
        <w:t>uel Energ</w:t>
      </w:r>
      <w:r>
        <w:rPr>
          <w:rStyle w:val="SubtleReference"/>
          <w:sz w:val="28"/>
        </w:rPr>
        <w:t>y</w:t>
      </w:r>
    </w:p>
    <w:p w14:paraId="387B4A4F" w14:textId="20554A62" w:rsidR="00254FDF" w:rsidRDefault="00254FDF" w:rsidP="00254FDF">
      <w:pPr>
        <w:pStyle w:val="Title"/>
        <w:spacing w:line="360" w:lineRule="auto"/>
        <w:jc w:val="both"/>
        <w:rPr>
          <w:smallCaps/>
        </w:rPr>
      </w:pPr>
      <w:r w:rsidRPr="00254FDF">
        <w:rPr>
          <w:smallCaps/>
        </w:rPr>
        <w:t xml:space="preserve">INTERACTION </w:t>
      </w:r>
    </w:p>
    <w:p w14:paraId="03135677" w14:textId="53DFCB43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 xml:space="preserve">Common </w:t>
      </w:r>
      <w:proofErr w:type="spellStart"/>
      <w:r w:rsidRPr="00254FDF">
        <w:rPr>
          <w:rStyle w:val="SubtleReference"/>
          <w:sz w:val="28"/>
        </w:rPr>
        <w:t>Laborer</w:t>
      </w:r>
      <w:proofErr w:type="spellEnd"/>
    </w:p>
    <w:p w14:paraId="4B85ACB2" w14:textId="311322D5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 xml:space="preserve">Interaction Between User </w:t>
      </w:r>
      <w:proofErr w:type="gramStart"/>
      <w:r w:rsidRPr="00254FDF">
        <w:rPr>
          <w:rStyle w:val="SubtleReference"/>
          <w:sz w:val="28"/>
        </w:rPr>
        <w:t>And</w:t>
      </w:r>
      <w:proofErr w:type="gramEnd"/>
      <w:r w:rsidRPr="00254FDF">
        <w:rPr>
          <w:rStyle w:val="SubtleReference"/>
          <w:sz w:val="28"/>
        </w:rPr>
        <w:t xml:space="preserve"> Application Software</w:t>
      </w:r>
    </w:p>
    <w:p w14:paraId="462C0EBC" w14:textId="6F379834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Smart Token Frome Application Software</w:t>
      </w:r>
    </w:p>
    <w:p w14:paraId="42D706EA" w14:textId="6B3828D5" w:rsid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Status Of Parking Space</w:t>
      </w:r>
    </w:p>
    <w:p w14:paraId="6CF0D117" w14:textId="4840DE22" w:rsidR="00254FDF" w:rsidRPr="00254FDF" w:rsidRDefault="00254FDF" w:rsidP="00254FDF">
      <w:pPr>
        <w:pStyle w:val="Title"/>
        <w:spacing w:line="360" w:lineRule="auto"/>
        <w:jc w:val="both"/>
      </w:pPr>
      <w:r w:rsidRPr="00254FDF">
        <w:t>Objects</w:t>
      </w:r>
    </w:p>
    <w:p w14:paraId="7B9698A3" w14:textId="226315E7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Smart Phone / Laptop</w:t>
      </w:r>
    </w:p>
    <w:p w14:paraId="4E4BF158" w14:textId="6B5BDCC6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Parking Facilities</w:t>
      </w:r>
    </w:p>
    <w:p w14:paraId="3E317969" w14:textId="325025C5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Object Detector</w:t>
      </w:r>
    </w:p>
    <w:p w14:paraId="47C5BAAD" w14:textId="6375CD34" w:rsid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Automatized Parking Barriers</w:t>
      </w:r>
    </w:p>
    <w:p w14:paraId="394E3BB4" w14:textId="684C395B" w:rsidR="00254FDF" w:rsidRDefault="00254FDF" w:rsidP="00254FDF">
      <w:pPr>
        <w:pStyle w:val="ListParagraph"/>
        <w:spacing w:line="360" w:lineRule="auto"/>
        <w:jc w:val="both"/>
        <w:rPr>
          <w:rStyle w:val="SubtleReference"/>
          <w:sz w:val="28"/>
        </w:rPr>
      </w:pPr>
    </w:p>
    <w:p w14:paraId="4F4154F7" w14:textId="77777777" w:rsidR="00254FDF" w:rsidRDefault="00254FDF">
      <w:pPr>
        <w:rPr>
          <w:rStyle w:val="SubtleReference"/>
          <w:sz w:val="28"/>
        </w:rPr>
      </w:pPr>
      <w:r>
        <w:rPr>
          <w:rStyle w:val="SubtleReference"/>
          <w:sz w:val="28"/>
        </w:rPr>
        <w:br w:type="page"/>
      </w:r>
    </w:p>
    <w:p w14:paraId="0E4EE1AC" w14:textId="01B775F0" w:rsidR="00254FDF" w:rsidRDefault="00254FDF" w:rsidP="00A51205">
      <w:pPr>
        <w:pStyle w:val="Title"/>
        <w:spacing w:line="360" w:lineRule="auto"/>
        <w:jc w:val="both"/>
      </w:pPr>
      <w:r>
        <w:lastRenderedPageBreak/>
        <w:t>Activities</w:t>
      </w:r>
    </w:p>
    <w:p w14:paraId="146C1DC4" w14:textId="77777777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Smart Phone / Laptop</w:t>
      </w:r>
    </w:p>
    <w:p w14:paraId="12BE9889" w14:textId="77777777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Parking Facilities</w:t>
      </w:r>
    </w:p>
    <w:p w14:paraId="34EE7951" w14:textId="77777777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Object Detector</w:t>
      </w:r>
    </w:p>
    <w:p w14:paraId="3BB0DF15" w14:textId="77777777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Automatized Parking Barriers</w:t>
      </w:r>
    </w:p>
    <w:p w14:paraId="6877E14C" w14:textId="010C8907" w:rsidR="00254FDF" w:rsidRDefault="00254FDF" w:rsidP="00254FDF">
      <w:pPr>
        <w:pStyle w:val="Title"/>
        <w:spacing w:line="360" w:lineRule="auto"/>
        <w:jc w:val="both"/>
      </w:pPr>
      <w:r>
        <w:t>Users</w:t>
      </w:r>
    </w:p>
    <w:p w14:paraId="27AC7901" w14:textId="08F8ECA5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Guests</w:t>
      </w:r>
    </w:p>
    <w:p w14:paraId="1C184566" w14:textId="509B2346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Consumers</w:t>
      </w:r>
    </w:p>
    <w:p w14:paraId="6AA50A25" w14:textId="58F056AE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Corporations</w:t>
      </w:r>
    </w:p>
    <w:p w14:paraId="173A2A01" w14:textId="53633E6E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Schools &amp; Colleges</w:t>
      </w:r>
    </w:p>
    <w:p w14:paraId="215EE35F" w14:textId="353BB19B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proofErr w:type="spellStart"/>
      <w:r w:rsidRPr="00254FDF">
        <w:rPr>
          <w:rStyle w:val="SubtleReference"/>
          <w:sz w:val="28"/>
        </w:rPr>
        <w:t>Resaturants</w:t>
      </w:r>
      <w:proofErr w:type="spellEnd"/>
    </w:p>
    <w:p w14:paraId="292B6ABF" w14:textId="7B8DE9CA" w:rsidR="00A73202" w:rsidRDefault="00A73202" w:rsidP="00A51205">
      <w:pPr>
        <w:pStyle w:val="Title"/>
        <w:spacing w:line="360" w:lineRule="auto"/>
        <w:jc w:val="both"/>
      </w:pPr>
      <w:r>
        <w:t>Purpose</w:t>
      </w:r>
    </w:p>
    <w:p w14:paraId="12A66919" w14:textId="4ED7A795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 xml:space="preserve">Easy to find a vacant parking </w:t>
      </w:r>
      <w:r w:rsidR="00372875">
        <w:rPr>
          <w:rStyle w:val="SubtleReference"/>
          <w:sz w:val="28"/>
        </w:rPr>
        <w:t>space</w:t>
      </w:r>
    </w:p>
    <w:p w14:paraId="151A9637" w14:textId="68B4E7D1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 xml:space="preserve">Reduce time to find </w:t>
      </w:r>
      <w:r w:rsidR="00372875">
        <w:rPr>
          <w:rStyle w:val="SubtleReference"/>
          <w:sz w:val="28"/>
        </w:rPr>
        <w:t>parking space</w:t>
      </w:r>
    </w:p>
    <w:p w14:paraId="380173F4" w14:textId="1BDAA49A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 xml:space="preserve">No more </w:t>
      </w:r>
      <w:r w:rsidR="00372875" w:rsidRPr="00372875">
        <w:rPr>
          <w:rStyle w:val="SubtleReference"/>
          <w:sz w:val="28"/>
        </w:rPr>
        <w:t>conjunction</w:t>
      </w:r>
      <w:r w:rsidR="00372875">
        <w:rPr>
          <w:rStyle w:val="SubtleReference"/>
          <w:sz w:val="28"/>
        </w:rPr>
        <w:t xml:space="preserve"> </w:t>
      </w:r>
      <w:r w:rsidRPr="00A51205">
        <w:rPr>
          <w:rStyle w:val="SubtleReference"/>
          <w:sz w:val="28"/>
        </w:rPr>
        <w:t xml:space="preserve">inside parking </w:t>
      </w:r>
    </w:p>
    <w:p w14:paraId="2ACA256B" w14:textId="77777777" w:rsidR="00A73202" w:rsidRDefault="00A73202" w:rsidP="00A51205">
      <w:pPr>
        <w:spacing w:line="360" w:lineRule="auto"/>
        <w:jc w:val="both"/>
      </w:pPr>
    </w:p>
    <w:p w14:paraId="280A422E" w14:textId="4E45AAEC" w:rsidR="00A73202" w:rsidRDefault="00A73202" w:rsidP="00A51205">
      <w:pPr>
        <w:pStyle w:val="Title"/>
        <w:spacing w:line="360" w:lineRule="auto"/>
        <w:jc w:val="both"/>
      </w:pPr>
      <w:r>
        <w:t>People</w:t>
      </w:r>
    </w:p>
    <w:p w14:paraId="1C2ADA5C" w14:textId="6A3B2DA4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Visitors</w:t>
      </w:r>
    </w:p>
    <w:p w14:paraId="3307BEB5" w14:textId="33AF303B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Customers</w:t>
      </w:r>
    </w:p>
    <w:p w14:paraId="4B2C03F0" w14:textId="6410598D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Employees</w:t>
      </w:r>
    </w:p>
    <w:p w14:paraId="729FF463" w14:textId="62485634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Students</w:t>
      </w:r>
    </w:p>
    <w:p w14:paraId="56F721AE" w14:textId="77777777" w:rsidR="00A73202" w:rsidRDefault="00A73202" w:rsidP="00A51205">
      <w:pPr>
        <w:spacing w:line="360" w:lineRule="auto"/>
        <w:jc w:val="both"/>
      </w:pPr>
    </w:p>
    <w:p w14:paraId="374A2568" w14:textId="2B2BC402" w:rsidR="00A73202" w:rsidRPr="00A51205" w:rsidRDefault="00A73202" w:rsidP="00A51205">
      <w:pPr>
        <w:spacing w:line="360" w:lineRule="auto"/>
        <w:jc w:val="both"/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 w:rsidRPr="00A51205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Product Experience</w:t>
      </w:r>
    </w:p>
    <w:p w14:paraId="0108C125" w14:textId="41DFC004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Encrypted User Data</w:t>
      </w:r>
    </w:p>
    <w:p w14:paraId="6C4CCD70" w14:textId="4387F25E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Safe online payment</w:t>
      </w:r>
    </w:p>
    <w:p w14:paraId="6736FEEA" w14:textId="033CB4F4" w:rsidR="00A73202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Smart Parking Management</w:t>
      </w:r>
    </w:p>
    <w:p w14:paraId="4AF6B96D" w14:textId="04078CF4" w:rsidR="00A51205" w:rsidRPr="00A51205" w:rsidRDefault="002D6A1A" w:rsidP="00A51205">
      <w:pPr>
        <w:pStyle w:val="ListParagraph"/>
        <w:spacing w:line="360" w:lineRule="auto"/>
        <w:jc w:val="both"/>
        <w:rPr>
          <w:smallCaps/>
          <w:color w:val="5A5A5A" w:themeColor="text1" w:themeTint="A5"/>
          <w:sz w:val="28"/>
        </w:rPr>
      </w:pPr>
      <w:r>
        <w:rPr>
          <w:smallCaps/>
          <w:color w:val="5A5A5A" w:themeColor="text1" w:themeTint="A5"/>
          <w:sz w:val="28"/>
        </w:rPr>
        <w:tab/>
      </w:r>
    </w:p>
    <w:p w14:paraId="43DE3651" w14:textId="39755DD0" w:rsidR="00A73202" w:rsidRPr="00A51205" w:rsidRDefault="00A73202" w:rsidP="00A51205">
      <w:pPr>
        <w:spacing w:line="360" w:lineRule="auto"/>
        <w:jc w:val="both"/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 w:rsidRPr="00A51205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 xml:space="preserve">Product </w:t>
      </w:r>
      <w:r w:rsidR="00A51205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F</w:t>
      </w:r>
      <w:r w:rsidRPr="00A51205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unctions</w:t>
      </w:r>
    </w:p>
    <w:p w14:paraId="0BEB6AD3" w14:textId="3539B83C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 xml:space="preserve">QR scanning </w:t>
      </w:r>
      <w:r w:rsidR="00372875">
        <w:rPr>
          <w:rStyle w:val="SubtleReference"/>
          <w:sz w:val="28"/>
        </w:rPr>
        <w:t>to</w:t>
      </w:r>
      <w:r w:rsidRPr="00A51205">
        <w:rPr>
          <w:rStyle w:val="SubtleReference"/>
          <w:sz w:val="28"/>
        </w:rPr>
        <w:t xml:space="preserve"> get detail about parking on </w:t>
      </w:r>
      <w:r w:rsidR="00372875">
        <w:rPr>
          <w:rStyle w:val="SubtleReference"/>
          <w:sz w:val="28"/>
        </w:rPr>
        <w:t xml:space="preserve">the </w:t>
      </w:r>
      <w:r w:rsidRPr="00A51205">
        <w:rPr>
          <w:rStyle w:val="SubtleReference"/>
          <w:sz w:val="28"/>
        </w:rPr>
        <w:t>device</w:t>
      </w:r>
    </w:p>
    <w:p w14:paraId="50B514EF" w14:textId="736353C8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Easy to use for</w:t>
      </w:r>
      <w:r w:rsidR="00372875">
        <w:rPr>
          <w:rStyle w:val="SubtleReference"/>
          <w:sz w:val="28"/>
        </w:rPr>
        <w:t xml:space="preserve"> every</w:t>
      </w:r>
      <w:r w:rsidRPr="00A51205">
        <w:rPr>
          <w:rStyle w:val="SubtleReference"/>
          <w:sz w:val="28"/>
        </w:rPr>
        <w:t xml:space="preserve"> technical or non-technical user</w:t>
      </w:r>
    </w:p>
    <w:p w14:paraId="0ED4075A" w14:textId="03010D8C" w:rsidR="006A184A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Online Payment Mode</w:t>
      </w:r>
    </w:p>
    <w:p w14:paraId="5A716336" w14:textId="529D14DE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Latest Technology</w:t>
      </w:r>
    </w:p>
    <w:p w14:paraId="6F366E19" w14:textId="14E28053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User feedback</w:t>
      </w:r>
    </w:p>
    <w:p w14:paraId="5198D490" w14:textId="773D0ABD" w:rsid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 xml:space="preserve">Regular </w:t>
      </w:r>
      <w:proofErr w:type="spellStart"/>
      <w:r w:rsidRPr="00A51205">
        <w:rPr>
          <w:rStyle w:val="SubtleReference"/>
          <w:sz w:val="28"/>
        </w:rPr>
        <w:t>Maintainance</w:t>
      </w:r>
      <w:proofErr w:type="spellEnd"/>
    </w:p>
    <w:p w14:paraId="7BD1F90E" w14:textId="77777777" w:rsidR="00A51205" w:rsidRPr="00A51205" w:rsidRDefault="00A51205" w:rsidP="00A51205">
      <w:pPr>
        <w:pStyle w:val="ListParagraph"/>
        <w:spacing w:line="360" w:lineRule="auto"/>
        <w:jc w:val="both"/>
        <w:rPr>
          <w:smallCaps/>
          <w:color w:val="5A5A5A" w:themeColor="text1" w:themeTint="A5"/>
          <w:sz w:val="28"/>
        </w:rPr>
      </w:pPr>
    </w:p>
    <w:p w14:paraId="4CB2AE20" w14:textId="6F4BFF94" w:rsidR="00A73202" w:rsidRPr="00A51205" w:rsidRDefault="00A73202" w:rsidP="00A51205">
      <w:pPr>
        <w:spacing w:line="360" w:lineRule="auto"/>
        <w:jc w:val="both"/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 w:rsidRPr="00A51205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Components</w:t>
      </w:r>
    </w:p>
    <w:p w14:paraId="4C3AE266" w14:textId="77777777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Smartphone</w:t>
      </w:r>
    </w:p>
    <w:p w14:paraId="6A3180D7" w14:textId="3DFFE7ED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Car Sensor</w:t>
      </w:r>
    </w:p>
    <w:p w14:paraId="47B3D3FA" w14:textId="77777777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QR Sticker at parking Entrance</w:t>
      </w:r>
    </w:p>
    <w:p w14:paraId="719B2317" w14:textId="58D7F1F7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Application for management of parking</w:t>
      </w:r>
    </w:p>
    <w:p w14:paraId="554C5BDC" w14:textId="5DA6A337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 xml:space="preserve">QR scanner Inside </w:t>
      </w:r>
      <w:r w:rsidR="00372875">
        <w:rPr>
          <w:rStyle w:val="SubtleReference"/>
          <w:sz w:val="28"/>
        </w:rPr>
        <w:t xml:space="preserve">the </w:t>
      </w:r>
      <w:r w:rsidRPr="00A51205">
        <w:rPr>
          <w:rStyle w:val="SubtleReference"/>
          <w:sz w:val="28"/>
        </w:rPr>
        <w:t>application</w:t>
      </w:r>
    </w:p>
    <w:sectPr w:rsidR="00A73202" w:rsidRPr="00A512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B34180"/>
    <w:multiLevelType w:val="hybridMultilevel"/>
    <w:tmpl w:val="2E68D5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DI1NjA2MTQyMbZQ0lEKTi0uzszPAykwqQUA4CSjxywAAAA="/>
  </w:docVars>
  <w:rsids>
    <w:rsidRoot w:val="00A73202"/>
    <w:rsid w:val="00254FDF"/>
    <w:rsid w:val="002D6A1A"/>
    <w:rsid w:val="00372875"/>
    <w:rsid w:val="006A184A"/>
    <w:rsid w:val="00A51205"/>
    <w:rsid w:val="00A73202"/>
    <w:rsid w:val="00AB0798"/>
    <w:rsid w:val="00DE5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0125A"/>
  <w15:chartTrackingRefBased/>
  <w15:docId w15:val="{8536559C-011D-4A1E-BEBC-5D81EE23B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2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5120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12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Reference">
    <w:name w:val="Subtle Reference"/>
    <w:basedOn w:val="DefaultParagraphFont"/>
    <w:uiPriority w:val="31"/>
    <w:qFormat/>
    <w:rsid w:val="00A51205"/>
    <w:rPr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A51205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120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1205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575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8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3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1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9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8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6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183ABB-38B2-4122-85A5-7A5573CD3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3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in Kareliya</dc:creator>
  <cp:keywords/>
  <dc:description/>
  <cp:lastModifiedBy>Bhavin Kareliya</cp:lastModifiedBy>
  <cp:revision>7</cp:revision>
  <dcterms:created xsi:type="dcterms:W3CDTF">2021-04-11T11:02:00Z</dcterms:created>
  <dcterms:modified xsi:type="dcterms:W3CDTF">2021-04-16T08:45:00Z</dcterms:modified>
</cp:coreProperties>
</file>